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7Colorful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83711" w:rsidRPr="00483711" w14:paraId="3758D134" w14:textId="77777777" w:rsidTr="005E7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5C8E926E" w14:textId="77777777" w:rsidR="00DC4D32" w:rsidRPr="00483711" w:rsidRDefault="00DC4D32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Cairo University, Faculty of Engineering</w:t>
            </w:r>
          </w:p>
          <w:p w14:paraId="64946531" w14:textId="77777777" w:rsidR="00DC4D32" w:rsidRPr="00483711" w:rsidRDefault="00DC4D32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Computer Engineering Department</w:t>
            </w:r>
          </w:p>
          <w:p w14:paraId="49021735" w14:textId="77777777" w:rsidR="00DC4D32" w:rsidRDefault="00DC4D32" w:rsidP="005E7221">
            <w:pPr>
              <w:jc w:val="left"/>
              <w:rPr>
                <w:b/>
                <w:bCs/>
                <w:i w:val="0"/>
                <w:iCs w:val="0"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Data Structures and Algorithms</w:t>
            </w:r>
          </w:p>
          <w:p w14:paraId="2BFB03D6" w14:textId="49AB3AF8" w:rsidR="00483711" w:rsidRPr="00483711" w:rsidRDefault="00483711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675" w:type="dxa"/>
          </w:tcPr>
          <w:p w14:paraId="0DA740AC" w14:textId="77777777" w:rsidR="00483711" w:rsidRDefault="00483711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color w:val="2F5496" w:themeColor="accent1" w:themeShade="BF"/>
              </w:rPr>
            </w:pPr>
          </w:p>
          <w:p w14:paraId="1FEF6CD6" w14:textId="77777777" w:rsidR="00483711" w:rsidRDefault="00483711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color w:val="2F5496" w:themeColor="accent1" w:themeShade="BF"/>
              </w:rPr>
            </w:pPr>
          </w:p>
          <w:p w14:paraId="57CEE5F5" w14:textId="6468B4DD" w:rsidR="00DC4D32" w:rsidRPr="00483711" w:rsidRDefault="00DC4D32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Spring 2022</w:t>
            </w:r>
          </w:p>
        </w:tc>
      </w:tr>
    </w:tbl>
    <w:p w14:paraId="6F13354B" w14:textId="77777777" w:rsidR="00F52105" w:rsidRDefault="00F52105" w:rsidP="00DC4D32">
      <w:pPr>
        <w:rPr>
          <w:b/>
          <w:bCs/>
          <w:sz w:val="28"/>
          <w:szCs w:val="28"/>
        </w:rPr>
      </w:pPr>
    </w:p>
    <w:p w14:paraId="4B7DFE63" w14:textId="3996F3C9" w:rsidR="00DC4D32" w:rsidRPr="00C36310" w:rsidRDefault="00DC4D32" w:rsidP="00DC4D32">
      <w:pPr>
        <w:rPr>
          <w:sz w:val="28"/>
          <w:szCs w:val="28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 xml:space="preserve">Team Name: 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>
        <w:rPr>
          <w:sz w:val="28"/>
          <w:szCs w:val="28"/>
        </w:rPr>
        <w:t>4-6pm T07</w:t>
      </w:r>
    </w:p>
    <w:p w14:paraId="3B94EEC3" w14:textId="77777777" w:rsidR="00DC4D32" w:rsidRPr="00963A4F" w:rsidRDefault="00DC4D32" w:rsidP="00DC4D32">
      <w:pPr>
        <w:rPr>
          <w:sz w:val="24"/>
          <w:szCs w:val="24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Team Email: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 w:rsidRPr="00963A4F">
        <w:rPr>
          <w:sz w:val="24"/>
          <w:szCs w:val="24"/>
        </w:rPr>
        <w:t>mariamgamal70@gmail.com</w:t>
      </w:r>
    </w:p>
    <w:p w14:paraId="0419BFE6" w14:textId="48C62590" w:rsidR="00DC4D32" w:rsidRDefault="00DC4D32" w:rsidP="00DC4D32">
      <w:pPr>
        <w:rPr>
          <w:sz w:val="24"/>
          <w:szCs w:val="24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Number of Members: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 w:rsidRPr="00963A4F">
        <w:rPr>
          <w:sz w:val="24"/>
          <w:szCs w:val="24"/>
        </w:rPr>
        <w:t>4</w:t>
      </w:r>
    </w:p>
    <w:p w14:paraId="749BDE66" w14:textId="671075F6" w:rsidR="00DC4D32" w:rsidRDefault="00DC4D32" w:rsidP="00DC4D32">
      <w:pPr>
        <w:rPr>
          <w:sz w:val="24"/>
          <w:szCs w:val="24"/>
        </w:rPr>
      </w:pPr>
    </w:p>
    <w:p w14:paraId="7D8A5CC5" w14:textId="4015DBD1" w:rsidR="00DC4D32" w:rsidRDefault="00DC4D32" w:rsidP="00DC4D32">
      <w:pPr>
        <w:rPr>
          <w:sz w:val="24"/>
          <w:szCs w:val="24"/>
        </w:rPr>
      </w:pPr>
    </w:p>
    <w:p w14:paraId="219EAA48" w14:textId="5EF75F53" w:rsidR="00DC4D32" w:rsidRDefault="00DC4D32" w:rsidP="00DC4D32">
      <w:pPr>
        <w:rPr>
          <w:sz w:val="24"/>
          <w:szCs w:val="24"/>
        </w:rPr>
      </w:pPr>
    </w:p>
    <w:p w14:paraId="5310E4D1" w14:textId="77777777" w:rsidR="00DC4D32" w:rsidRDefault="00DC4D32" w:rsidP="00DC4D32">
      <w:pPr>
        <w:rPr>
          <w:sz w:val="24"/>
          <w:szCs w:val="24"/>
        </w:rPr>
      </w:pPr>
    </w:p>
    <w:p w14:paraId="2F368B28" w14:textId="77777777" w:rsidR="00DC4D32" w:rsidRPr="00F52105" w:rsidRDefault="00DC4D32" w:rsidP="00DC4D3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 w:rsidRPr="00F52105">
        <w:rPr>
          <w:b/>
          <w:bCs/>
          <w:color w:val="2F5496" w:themeColor="accent1" w:themeShade="BF"/>
          <w:sz w:val="36"/>
          <w:szCs w:val="36"/>
        </w:rPr>
        <w:t xml:space="preserve">Data Structure and Algorithms </w:t>
      </w:r>
    </w:p>
    <w:p w14:paraId="5A855978" w14:textId="1AAFEE23" w:rsidR="00DC4D32" w:rsidRPr="00F52105" w:rsidRDefault="00DC4D32" w:rsidP="00DC4D3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 w:rsidRPr="00F52105">
        <w:rPr>
          <w:b/>
          <w:bCs/>
          <w:color w:val="2F5496" w:themeColor="accent1" w:themeShade="BF"/>
          <w:sz w:val="36"/>
          <w:szCs w:val="36"/>
        </w:rPr>
        <w:t>Project Phase 2 Report</w:t>
      </w:r>
    </w:p>
    <w:p w14:paraId="6A4F6A96" w14:textId="03B8ED57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6875C4D8" w14:textId="090D930D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68CF0182" w14:textId="6879C35F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224909FA" w14:textId="77777777" w:rsidR="00DC4D32" w:rsidRPr="00963A4F" w:rsidRDefault="00DC4D32" w:rsidP="00DC4D32">
      <w:pPr>
        <w:jc w:val="center"/>
        <w:rPr>
          <w:b/>
          <w:bCs/>
          <w:sz w:val="32"/>
          <w:szCs w:val="32"/>
        </w:rPr>
      </w:pPr>
    </w:p>
    <w:p w14:paraId="243FBCDE" w14:textId="77777777" w:rsidR="00DC4D32" w:rsidRPr="00F52105" w:rsidRDefault="00DC4D32" w:rsidP="00DC4D32">
      <w:pPr>
        <w:rPr>
          <w:sz w:val="24"/>
          <w:szCs w:val="24"/>
        </w:rPr>
      </w:pPr>
    </w:p>
    <w:p w14:paraId="6AE38590" w14:textId="77777777" w:rsidR="00DC4D32" w:rsidRPr="00F52105" w:rsidRDefault="00DC4D32" w:rsidP="00DC4D32">
      <w:pPr>
        <w:rPr>
          <w:b/>
          <w:bCs/>
          <w:color w:val="2F5496" w:themeColor="accent1" w:themeShade="BF"/>
          <w:sz w:val="28"/>
          <w:szCs w:val="28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Members’ Info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C4D32" w:rsidRPr="00963A4F" w14:paraId="7887D46C" w14:textId="77777777" w:rsidTr="005E7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87C931" w14:textId="77777777" w:rsidR="00DC4D32" w:rsidRPr="00F52105" w:rsidRDefault="00DC4D32" w:rsidP="003F5B2C">
            <w:pPr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Members Name</w:t>
            </w:r>
          </w:p>
        </w:tc>
        <w:tc>
          <w:tcPr>
            <w:tcW w:w="3117" w:type="dxa"/>
          </w:tcPr>
          <w:p w14:paraId="353E3B96" w14:textId="77777777" w:rsidR="00DC4D32" w:rsidRPr="00F52105" w:rsidRDefault="00DC4D32" w:rsidP="003F5B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ID</w:t>
            </w:r>
          </w:p>
        </w:tc>
        <w:tc>
          <w:tcPr>
            <w:tcW w:w="3117" w:type="dxa"/>
          </w:tcPr>
          <w:p w14:paraId="2F80BAB7" w14:textId="77777777" w:rsidR="00DC4D32" w:rsidRPr="00F52105" w:rsidRDefault="00DC4D32" w:rsidP="003F5B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Email</w:t>
            </w:r>
          </w:p>
        </w:tc>
      </w:tr>
      <w:tr w:rsidR="00DC4D32" w:rsidRPr="00963A4F" w14:paraId="1665FC3D" w14:textId="77777777" w:rsidTr="005E7221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ED1A30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riam Gamal </w:t>
            </w:r>
            <w:proofErr w:type="spellStart"/>
            <w:r w:rsidRPr="00963A4F">
              <w:rPr>
                <w:sz w:val="24"/>
                <w:szCs w:val="24"/>
              </w:rPr>
              <w:t>Tawfic</w:t>
            </w:r>
            <w:proofErr w:type="spellEnd"/>
          </w:p>
        </w:tc>
        <w:tc>
          <w:tcPr>
            <w:tcW w:w="3117" w:type="dxa"/>
          </w:tcPr>
          <w:p w14:paraId="5C126D17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1200335</w:t>
            </w:r>
          </w:p>
        </w:tc>
        <w:tc>
          <w:tcPr>
            <w:tcW w:w="3117" w:type="dxa"/>
          </w:tcPr>
          <w:p w14:paraId="49EFFA66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Mariamgamal70@gmail.com</w:t>
            </w:r>
          </w:p>
        </w:tc>
      </w:tr>
      <w:tr w:rsidR="00DC4D32" w:rsidRPr="00963A4F" w14:paraId="7FCBD2D0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18A7A30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lak </w:t>
            </w:r>
            <w:proofErr w:type="spellStart"/>
            <w:r w:rsidRPr="00963A4F">
              <w:rPr>
                <w:sz w:val="24"/>
                <w:szCs w:val="24"/>
              </w:rPr>
              <w:t>Akram</w:t>
            </w:r>
            <w:proofErr w:type="spellEnd"/>
            <w:r w:rsidRPr="00963A4F">
              <w:rPr>
                <w:sz w:val="24"/>
                <w:szCs w:val="24"/>
              </w:rPr>
              <w:t xml:space="preserve"> Mohammad</w:t>
            </w:r>
          </w:p>
        </w:tc>
        <w:tc>
          <w:tcPr>
            <w:tcW w:w="3117" w:type="dxa"/>
          </w:tcPr>
          <w:p w14:paraId="187E6EF6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1200914</w:t>
            </w:r>
          </w:p>
        </w:tc>
        <w:tc>
          <w:tcPr>
            <w:tcW w:w="3117" w:type="dxa"/>
          </w:tcPr>
          <w:p w14:paraId="45739FF2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malak.ali021@eng-st.cu.edu.eg</w:t>
            </w:r>
          </w:p>
        </w:tc>
      </w:tr>
      <w:tr w:rsidR="00DC4D32" w:rsidRPr="00963A4F" w14:paraId="3CF7F8A2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96375D7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proofErr w:type="spellStart"/>
            <w:r w:rsidRPr="00963A4F">
              <w:rPr>
                <w:sz w:val="24"/>
                <w:szCs w:val="24"/>
              </w:rPr>
              <w:t>Sherif</w:t>
            </w:r>
            <w:proofErr w:type="spellEnd"/>
            <w:r w:rsidRPr="00963A4F">
              <w:rPr>
                <w:sz w:val="24"/>
                <w:szCs w:val="24"/>
              </w:rPr>
              <w:t xml:space="preserve"> Ehab Sayed</w:t>
            </w:r>
          </w:p>
        </w:tc>
        <w:tc>
          <w:tcPr>
            <w:tcW w:w="3117" w:type="dxa"/>
          </w:tcPr>
          <w:p w14:paraId="07AC91C0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1200958</w:t>
            </w:r>
          </w:p>
        </w:tc>
        <w:tc>
          <w:tcPr>
            <w:tcW w:w="3117" w:type="dxa"/>
          </w:tcPr>
          <w:p w14:paraId="026021A9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Sharif.Mohammad02@eng-st.cu.edu.eg</w:t>
            </w:r>
          </w:p>
        </w:tc>
      </w:tr>
      <w:tr w:rsidR="00DC4D32" w:rsidRPr="00963A4F" w14:paraId="5FF0FBEA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00A2717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Yara </w:t>
            </w:r>
            <w:r>
              <w:rPr>
                <w:sz w:val="24"/>
                <w:szCs w:val="24"/>
              </w:rPr>
              <w:t>I</w:t>
            </w:r>
            <w:r w:rsidRPr="00963A4F">
              <w:rPr>
                <w:sz w:val="24"/>
                <w:szCs w:val="24"/>
              </w:rPr>
              <w:t>hab Mohammad</w:t>
            </w:r>
          </w:p>
        </w:tc>
        <w:tc>
          <w:tcPr>
            <w:tcW w:w="3117" w:type="dxa"/>
          </w:tcPr>
          <w:p w14:paraId="708A455D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452</w:t>
            </w:r>
          </w:p>
        </w:tc>
        <w:tc>
          <w:tcPr>
            <w:tcW w:w="3117" w:type="dxa"/>
          </w:tcPr>
          <w:p w14:paraId="039400D7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ara.ihab02@gmail.com</w:t>
            </w:r>
          </w:p>
        </w:tc>
      </w:tr>
    </w:tbl>
    <w:p w14:paraId="441A3DB4" w14:textId="3DBDF7F6" w:rsidR="00DC4D32" w:rsidRDefault="00DC4D32"/>
    <w:p w14:paraId="3BDE5C7A" w14:textId="77777777" w:rsidR="00DC4D32" w:rsidRDefault="00DC4D32"/>
    <w:tbl>
      <w:tblPr>
        <w:tblStyle w:val="GridTable6Colorful-Accent1"/>
        <w:tblpPr w:leftFromText="180" w:rightFromText="180" w:vertAnchor="page" w:horzAnchor="page" w:tblpXSpec="center" w:tblpY="1401"/>
        <w:tblW w:w="9265" w:type="dxa"/>
        <w:tblLook w:val="04A0" w:firstRow="1" w:lastRow="0" w:firstColumn="1" w:lastColumn="0" w:noHBand="0" w:noVBand="1"/>
      </w:tblPr>
      <w:tblGrid>
        <w:gridCol w:w="4800"/>
        <w:gridCol w:w="4465"/>
      </w:tblGrid>
      <w:tr w:rsidR="00F92D84" w14:paraId="6919EDAB" w14:textId="77777777" w:rsidTr="00F52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5" w:type="dxa"/>
            <w:gridSpan w:val="2"/>
          </w:tcPr>
          <w:p w14:paraId="5F7365EC" w14:textId="3AA68E07" w:rsidR="00F92D84" w:rsidRPr="00F52105" w:rsidRDefault="00F92D84" w:rsidP="00DC4D32">
            <w:pPr>
              <w:jc w:val="center"/>
              <w:rPr>
                <w:i/>
                <w:iCs/>
                <w:sz w:val="36"/>
                <w:szCs w:val="36"/>
              </w:rPr>
            </w:pPr>
            <w:r w:rsidRPr="00F52105">
              <w:rPr>
                <w:i/>
                <w:iCs/>
                <w:sz w:val="36"/>
                <w:szCs w:val="36"/>
              </w:rPr>
              <w:lastRenderedPageBreak/>
              <w:t>Phase 2 -workload table</w:t>
            </w:r>
          </w:p>
        </w:tc>
      </w:tr>
      <w:tr w:rsidR="00F52105" w:rsidRPr="00F52105" w14:paraId="16CFEC43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2BF9848" w14:textId="7E740420" w:rsidR="00F92D84" w:rsidRPr="00F52105" w:rsidRDefault="00F92D84" w:rsidP="00DC4D32">
            <w:pPr>
              <w:jc w:val="center"/>
              <w:rPr>
                <w:i/>
                <w:iCs/>
                <w:color w:val="1F3864" w:themeColor="accent1" w:themeShade="80"/>
                <w:sz w:val="36"/>
                <w:szCs w:val="36"/>
              </w:rPr>
            </w:pPr>
            <w:r w:rsidRPr="00F52105">
              <w:rPr>
                <w:i/>
                <w:iCs/>
                <w:color w:val="1F3864" w:themeColor="accent1" w:themeShade="80"/>
                <w:sz w:val="36"/>
                <w:szCs w:val="36"/>
              </w:rPr>
              <w:t>Phase 2 item</w:t>
            </w:r>
          </w:p>
        </w:tc>
        <w:tc>
          <w:tcPr>
            <w:tcW w:w="4465" w:type="dxa"/>
          </w:tcPr>
          <w:p w14:paraId="2B41CFDC" w14:textId="1F5F5838" w:rsidR="00F92D84" w:rsidRPr="00F52105" w:rsidRDefault="00F92D84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1F3864" w:themeColor="accent1" w:themeShade="80"/>
                <w:sz w:val="36"/>
                <w:szCs w:val="36"/>
              </w:rPr>
            </w:pPr>
            <w:r w:rsidRPr="00F52105">
              <w:rPr>
                <w:b/>
                <w:bCs/>
                <w:i/>
                <w:iCs/>
                <w:color w:val="1F3864" w:themeColor="accent1" w:themeShade="80"/>
                <w:sz w:val="36"/>
                <w:szCs w:val="36"/>
              </w:rPr>
              <w:t>Done by</w:t>
            </w:r>
          </w:p>
        </w:tc>
      </w:tr>
      <w:tr w:rsidR="00F52105" w:rsidRPr="00F52105" w14:paraId="2634391B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41A788CD" w14:textId="07824765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off-hours</w:t>
            </w:r>
          </w:p>
        </w:tc>
        <w:tc>
          <w:tcPr>
            <w:tcW w:w="4465" w:type="dxa"/>
          </w:tcPr>
          <w:p w14:paraId="5337FEBB" w14:textId="560880BA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0FCF7CC9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3C7F8D3C" w14:textId="013571EE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loading rule</w:t>
            </w:r>
          </w:p>
        </w:tc>
        <w:tc>
          <w:tcPr>
            <w:tcW w:w="4465" w:type="dxa"/>
          </w:tcPr>
          <w:p w14:paraId="045A1B21" w14:textId="4163E459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3863406F" w14:textId="77777777" w:rsidTr="00F52105">
        <w:trPr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5F2DC8D" w14:textId="0D576CFA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Maximum wait rule</w:t>
            </w:r>
          </w:p>
        </w:tc>
        <w:tc>
          <w:tcPr>
            <w:tcW w:w="4465" w:type="dxa"/>
          </w:tcPr>
          <w:p w14:paraId="7103C32B" w14:textId="303BFFFA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67CED2E6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52ABA6E2" w14:textId="79018F14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Load 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VIP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cargos</w:t>
            </w:r>
          </w:p>
        </w:tc>
        <w:tc>
          <w:tcPr>
            <w:tcW w:w="4465" w:type="dxa"/>
          </w:tcPr>
          <w:p w14:paraId="1E2E0DA9" w14:textId="08D7E4E7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41A1C675" w14:textId="77777777" w:rsidTr="00F52105">
        <w:trPr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47DBED7" w14:textId="68A37309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Load special cargos</w:t>
            </w:r>
          </w:p>
        </w:tc>
        <w:tc>
          <w:tcPr>
            <w:tcW w:w="4465" w:type="dxa"/>
          </w:tcPr>
          <w:p w14:paraId="670EE631" w14:textId="5D75258B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4C5A9C41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6475C7A" w14:textId="77CF49C1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Load normal cargos</w:t>
            </w:r>
          </w:p>
        </w:tc>
        <w:tc>
          <w:tcPr>
            <w:tcW w:w="4465" w:type="dxa"/>
          </w:tcPr>
          <w:p w14:paraId="2AB3BCB1" w14:textId="722E251A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2AB00264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7A41667" w14:textId="19CA024B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priority equation for</w:t>
            </w:r>
            <w:r w:rsidR="005E7221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VIP</w:t>
            </w:r>
          </w:p>
        </w:tc>
        <w:tc>
          <w:tcPr>
            <w:tcW w:w="4465" w:type="dxa"/>
          </w:tcPr>
          <w:p w14:paraId="6CFC6B5F" w14:textId="5A4A91B3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50940921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6243C724" w14:textId="5D0B21A3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Auto promotion</w:t>
            </w:r>
          </w:p>
        </w:tc>
        <w:tc>
          <w:tcPr>
            <w:tcW w:w="4465" w:type="dxa"/>
          </w:tcPr>
          <w:p w14:paraId="5D3B8CC3" w14:textId="2087EAB7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1F60E22A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B883BBA" w14:textId="52DAA16E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romote cargo</w:t>
            </w:r>
          </w:p>
        </w:tc>
        <w:tc>
          <w:tcPr>
            <w:tcW w:w="4465" w:type="dxa"/>
          </w:tcPr>
          <w:p w14:paraId="34684662" w14:textId="0EF976B5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489281B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A0219B4" w14:textId="101797F1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Cancel cargo</w:t>
            </w:r>
          </w:p>
        </w:tc>
        <w:tc>
          <w:tcPr>
            <w:tcW w:w="4465" w:type="dxa"/>
          </w:tcPr>
          <w:p w14:paraId="3DA0FFFB" w14:textId="134BA4A5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01DA3FE5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D1242E8" w14:textId="5FBE9B6B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available to loading</w:t>
            </w:r>
          </w:p>
        </w:tc>
        <w:tc>
          <w:tcPr>
            <w:tcW w:w="4465" w:type="dxa"/>
          </w:tcPr>
          <w:p w14:paraId="109D6938" w14:textId="433ED3B6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46C25C18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5BA88D5" w14:textId="25E78144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Loading to moving</w:t>
            </w:r>
          </w:p>
        </w:tc>
        <w:tc>
          <w:tcPr>
            <w:tcW w:w="4465" w:type="dxa"/>
          </w:tcPr>
          <w:p w14:paraId="6020008F" w14:textId="5C4CCA2D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660C472E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632CDFA4" w14:textId="7AA90D1C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lastRenderedPageBreak/>
              <w:t>Trucks moving to available</w:t>
            </w:r>
          </w:p>
        </w:tc>
        <w:tc>
          <w:tcPr>
            <w:tcW w:w="4465" w:type="dxa"/>
          </w:tcPr>
          <w:p w14:paraId="4B8C725D" w14:textId="2CEF4AE6" w:rsidR="0018760B" w:rsidRPr="00F52105" w:rsidRDefault="00DC4D32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8D042D2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B8E6BDA" w14:textId="1A8D3804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moving to checkup</w:t>
            </w:r>
          </w:p>
        </w:tc>
        <w:tc>
          <w:tcPr>
            <w:tcW w:w="4465" w:type="dxa"/>
          </w:tcPr>
          <w:p w14:paraId="11CC61CA" w14:textId="73192754" w:rsidR="0018760B" w:rsidRPr="00F52105" w:rsidRDefault="00DC4D32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4B34119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CBF237E" w14:textId="69C3F66C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checkup to available</w:t>
            </w:r>
          </w:p>
        </w:tc>
        <w:tc>
          <w:tcPr>
            <w:tcW w:w="4465" w:type="dxa"/>
          </w:tcPr>
          <w:p w14:paraId="1BC16102" w14:textId="67BAA440" w:rsidR="0018760B" w:rsidRPr="00F52105" w:rsidRDefault="00DC4D32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387CF610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4392DFC" w14:textId="6EEDBFBA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Call </w:t>
            </w:r>
            <w:r w:rsidR="003C18BC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UI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class functions to print details on the output screen</w:t>
            </w:r>
          </w:p>
        </w:tc>
        <w:tc>
          <w:tcPr>
            <w:tcW w:w="4465" w:type="dxa"/>
          </w:tcPr>
          <w:p w14:paraId="40A5ECDF" w14:textId="781DC493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7E6CFC9C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18DDD0FE" w14:textId="4F7207F6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3 interface modes</w:t>
            </w:r>
          </w:p>
        </w:tc>
        <w:tc>
          <w:tcPr>
            <w:tcW w:w="4465" w:type="dxa"/>
          </w:tcPr>
          <w:p w14:paraId="10A754CD" w14:textId="27672181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624A7F58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5F6707AB" w14:textId="7A6F4BC2" w:rsidR="0018760B" w:rsidRPr="00F52105" w:rsidRDefault="003C18BC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O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/</w:t>
            </w: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file lines</w:t>
            </w:r>
          </w:p>
        </w:tc>
        <w:tc>
          <w:tcPr>
            <w:tcW w:w="4465" w:type="dxa"/>
          </w:tcPr>
          <w:p w14:paraId="0E9E19A5" w14:textId="3A7D07E3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7051ACA1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2BBFF29" w14:textId="1F536DC4" w:rsidR="0018760B" w:rsidRPr="00F52105" w:rsidRDefault="003C18BC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O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/</w:t>
            </w: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file statistics</w:t>
            </w:r>
          </w:p>
        </w:tc>
        <w:tc>
          <w:tcPr>
            <w:tcW w:w="4465" w:type="dxa"/>
          </w:tcPr>
          <w:p w14:paraId="013884F7" w14:textId="69A467E1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1C6A595F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A63490A" w14:textId="6B16735F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repare test cases</w:t>
            </w:r>
          </w:p>
        </w:tc>
        <w:tc>
          <w:tcPr>
            <w:tcW w:w="4465" w:type="dxa"/>
          </w:tcPr>
          <w:p w14:paraId="3DF5DE9F" w14:textId="63320977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06617C4A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4C173338" w14:textId="259EF2D9" w:rsidR="00DC4D32" w:rsidRPr="00F52105" w:rsidRDefault="00DC4D32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hase 2 report</w:t>
            </w:r>
          </w:p>
        </w:tc>
        <w:tc>
          <w:tcPr>
            <w:tcW w:w="4465" w:type="dxa"/>
          </w:tcPr>
          <w:p w14:paraId="3114CF4D" w14:textId="1EBC4D7B" w:rsidR="00DC4D32" w:rsidRPr="00F52105" w:rsidRDefault="00DC4D32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</w:tbl>
    <w:p w14:paraId="4A2F2ECF" w14:textId="77777777" w:rsidR="00675C44" w:rsidRPr="00F52105" w:rsidRDefault="001713B6">
      <w:pPr>
        <w:rPr>
          <w:color w:val="1F3864" w:themeColor="accent1" w:themeShade="80"/>
          <w:sz w:val="24"/>
          <w:szCs w:val="24"/>
        </w:rPr>
      </w:pPr>
    </w:p>
    <w:sectPr w:rsidR="00675C44" w:rsidRPr="00F521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D91EA" w14:textId="77777777" w:rsidR="001713B6" w:rsidRDefault="001713B6" w:rsidP="00DC4D32">
      <w:pPr>
        <w:spacing w:after="0" w:line="240" w:lineRule="auto"/>
      </w:pPr>
      <w:r>
        <w:separator/>
      </w:r>
    </w:p>
  </w:endnote>
  <w:endnote w:type="continuationSeparator" w:id="0">
    <w:p w14:paraId="66FDC08F" w14:textId="77777777" w:rsidR="001713B6" w:rsidRDefault="001713B6" w:rsidP="00DC4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F50A3" w14:textId="77777777" w:rsidR="001713B6" w:rsidRDefault="001713B6" w:rsidP="00DC4D32">
      <w:pPr>
        <w:spacing w:after="0" w:line="240" w:lineRule="auto"/>
      </w:pPr>
      <w:r>
        <w:separator/>
      </w:r>
    </w:p>
  </w:footnote>
  <w:footnote w:type="continuationSeparator" w:id="0">
    <w:p w14:paraId="0554A3D2" w14:textId="77777777" w:rsidR="001713B6" w:rsidRDefault="001713B6" w:rsidP="00DC4D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zM3sDA0MDQ2NTNT0lEKTi0uzszPAykwrAUAdReL3iwAAAA="/>
  </w:docVars>
  <w:rsids>
    <w:rsidRoot w:val="002365A8"/>
    <w:rsid w:val="000F4D7F"/>
    <w:rsid w:val="001713B6"/>
    <w:rsid w:val="00186FF9"/>
    <w:rsid w:val="0018760B"/>
    <w:rsid w:val="002365A8"/>
    <w:rsid w:val="003C18BC"/>
    <w:rsid w:val="003C2C50"/>
    <w:rsid w:val="00416BBD"/>
    <w:rsid w:val="00483711"/>
    <w:rsid w:val="005E7221"/>
    <w:rsid w:val="006F69F6"/>
    <w:rsid w:val="00B47112"/>
    <w:rsid w:val="00D87703"/>
    <w:rsid w:val="00DC4D32"/>
    <w:rsid w:val="00F52105"/>
    <w:rsid w:val="00F9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79EF7"/>
  <w15:chartTrackingRefBased/>
  <w15:docId w15:val="{D612A3FC-B501-4D75-A48F-3F6DD005B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2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C4D3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DC4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D32"/>
  </w:style>
  <w:style w:type="paragraph" w:styleId="Footer">
    <w:name w:val="footer"/>
    <w:basedOn w:val="Normal"/>
    <w:link w:val="FooterChar"/>
    <w:uiPriority w:val="99"/>
    <w:unhideWhenUsed/>
    <w:rsid w:val="00DC4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D32"/>
  </w:style>
  <w:style w:type="table" w:styleId="GridTable3-Accent1">
    <w:name w:val="Grid Table 3 Accent 1"/>
    <w:basedOn w:val="TableNormal"/>
    <w:uiPriority w:val="48"/>
    <w:rsid w:val="00F5210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F5210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52105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F5210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52105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5E722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gamal</dc:creator>
  <cp:keywords/>
  <dc:description/>
  <cp:lastModifiedBy>mariam gamal</cp:lastModifiedBy>
  <cp:revision>6</cp:revision>
  <dcterms:created xsi:type="dcterms:W3CDTF">2022-05-19T23:31:00Z</dcterms:created>
  <dcterms:modified xsi:type="dcterms:W3CDTF">2022-05-19T23:55:00Z</dcterms:modified>
</cp:coreProperties>
</file>